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eb.archive.org/web/20220312232859/https://www.ethi.me/the-mission</w:t>
        </w:r>
      </w:hyperlink>
      <w:r>
        <w:t xml:space="preserve"> </w:t>
      </w:r>
      <w:r>
        <w:t xml:space="preserve">(Accessed: 12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233" Target="https://web.archive.org/web/20220312232859/https://www.ethi.me/the-mission"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233" Target="https://web.archive.org/web/20220312232859/https://www.ethi.me/the-mission"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8T07:50:08Z</dcterms:created>
  <dcterms:modified xsi:type="dcterms:W3CDTF">2022-07-18T07: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